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deba74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56fce9f-2672-499d-9550-5c661d49d63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42:26Z</dcterms:created>
  <dcterms:modified xsi:type="dcterms:W3CDTF">2023-08-09T10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